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444E7" w14:textId="6DF84080" w:rsidR="00C90D3E" w:rsidRPr="00C90D3E" w:rsidRDefault="00C90D3E">
      <w:pPr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C90D3E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Exercise </w:t>
      </w:r>
      <w:r w:rsidR="00873CB1">
        <w:rPr>
          <w:rStyle w:val="fontstyle01"/>
          <w:rFonts w:asciiTheme="majorBidi" w:hAnsiTheme="majorBidi" w:cstheme="majorBidi"/>
          <w:color w:val="auto"/>
          <w:sz w:val="24"/>
          <w:szCs w:val="24"/>
        </w:rPr>
        <w:t>7</w:t>
      </w:r>
      <w:r w:rsidRPr="00C90D3E">
        <w:rPr>
          <w:rStyle w:val="fontstyle01"/>
          <w:rFonts w:asciiTheme="majorBidi" w:hAnsiTheme="majorBidi" w:cstheme="majorBidi"/>
          <w:color w:val="auto"/>
          <w:sz w:val="24"/>
          <w:szCs w:val="24"/>
        </w:rPr>
        <w:t>:</w:t>
      </w:r>
    </w:p>
    <w:p w14:paraId="1EF93BE2" w14:textId="4256E313" w:rsidR="00E86CAD" w:rsidRPr="00544BBA" w:rsidRDefault="00473166" w:rsidP="000327B5">
      <w:pPr>
        <w:jc w:val="both"/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</w:pPr>
      <w:r w:rsidRPr="00473166">
        <w:rPr>
          <w:rStyle w:val="fontstyle01"/>
          <w:rFonts w:asciiTheme="majorBidi" w:hAnsiTheme="majorBidi" w:cstheme="majorBidi"/>
          <w:color w:val="auto"/>
          <w:sz w:val="24"/>
          <w:szCs w:val="24"/>
        </w:rPr>
        <w:t>Part 1:</w:t>
      </w:r>
      <w:r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  <w:t xml:space="preserve"> </w:t>
      </w:r>
      <w:r w:rsidR="00544BBA" w:rsidRPr="00544BBA"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  <w:t>Propose a model determining the terminal velocity of a raindrop falling from</w:t>
      </w:r>
      <w:r w:rsidR="00544BBA" w:rsidRPr="00544BBA"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  <w:t xml:space="preserve"> </w:t>
      </w:r>
      <w:r w:rsidR="00544BBA" w:rsidRPr="00544BBA"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  <w:t xml:space="preserve">a </w:t>
      </w:r>
      <w:bookmarkStart w:id="0" w:name="_Hlk130247093"/>
      <w:r w:rsidR="00544BBA" w:rsidRPr="00544BBA"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  <w:t>stationary cloud</w:t>
      </w:r>
      <w:bookmarkEnd w:id="0"/>
      <w:r w:rsidR="00544BBA" w:rsidRPr="00544BBA"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  <w:t>.</w:t>
      </w:r>
    </w:p>
    <w:p w14:paraId="77CFFE93" w14:textId="01663854" w:rsidR="00544BBA" w:rsidRDefault="00544BBA" w:rsidP="000327B5">
      <w:pPr>
        <w:jc w:val="both"/>
        <w:rPr>
          <w:rStyle w:val="fontstyle01"/>
          <w:rFonts w:asciiTheme="majorBidi" w:hAnsiTheme="majorBidi" w:cstheme="majorBidi"/>
          <w:b w:val="0"/>
          <w:bCs w:val="0"/>
          <w:color w:val="auto"/>
          <w:sz w:val="24"/>
          <w:szCs w:val="24"/>
        </w:rPr>
      </w:pPr>
    </w:p>
    <w:p w14:paraId="498BA9C9" w14:textId="75A4ED70" w:rsidR="00544BBA" w:rsidRPr="00544BBA" w:rsidRDefault="003F2275" w:rsidP="000327B5">
      <w:pPr>
        <w:jc w:val="both"/>
        <w:rPr>
          <w:rFonts w:asciiTheme="majorBidi" w:hAnsiTheme="majorBidi" w:cstheme="majorBidi"/>
          <w:sz w:val="24"/>
          <w:szCs w:val="24"/>
        </w:rPr>
      </w:pPr>
      <w:bookmarkStart w:id="1" w:name="_Hlk130249709"/>
      <w:r>
        <w:rPr>
          <w:rFonts w:asciiTheme="majorBidi" w:hAnsiTheme="majorBidi" w:cstheme="majorBidi"/>
          <w:sz w:val="24"/>
          <w:szCs w:val="24"/>
        </w:rPr>
        <w:t>Pre assumptions:</w:t>
      </w:r>
      <w:bookmarkEnd w:id="1"/>
      <w:r>
        <w:rPr>
          <w:rFonts w:asciiTheme="majorBidi" w:hAnsiTheme="majorBidi" w:cstheme="majorBidi"/>
          <w:sz w:val="24"/>
          <w:szCs w:val="24"/>
        </w:rPr>
        <w:t xml:space="preserve"> T</w:t>
      </w:r>
      <w:r w:rsidRPr="003F2275">
        <w:rPr>
          <w:rFonts w:asciiTheme="majorBidi" w:hAnsiTheme="majorBidi" w:cstheme="majorBidi"/>
          <w:sz w:val="24"/>
          <w:szCs w:val="24"/>
        </w:rPr>
        <w:t>he raindrop is spherical and its size and shape do not change significantly as it falls</w:t>
      </w:r>
    </w:p>
    <w:p w14:paraId="4A91C9E1" w14:textId="3BDB3188" w:rsidR="00544BBA" w:rsidRPr="00E85069" w:rsidRDefault="00000000" w:rsidP="00544BBA">
      <w:pPr>
        <w:rPr>
          <w:rFonts w:asciiTheme="majorBidi" w:eastAsiaTheme="minorEastAsia" w:hAnsiTheme="majorBidi" w:cstheme="majorBidi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ationary clou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→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  </m:t>
              </m:r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0</m:t>
          </m:r>
          <m:r>
            <w:rPr>
              <w:rFonts w:ascii="Cambria Math" w:hAnsi="Cambria Math"/>
            </w:rPr>
            <m:t xml:space="preserve"> (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67FA0601" w14:textId="17856DEB" w:rsidR="00E85069" w:rsidRPr="005D404A" w:rsidRDefault="00E85069" w:rsidP="00E85069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ass of the raindrop</m:t>
          </m:r>
          <m:r>
            <m:rPr>
              <m:sty m:val="p"/>
            </m:rPr>
            <w:rPr>
              <w:rFonts w:ascii="Cambria Math" w:hAnsi="Cambria Math"/>
            </w:rPr>
            <m:t xml:space="preserve"> →m (</m:t>
          </m:r>
          <m:r>
            <m:rPr>
              <m:sty m:val="p"/>
            </m:rP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g)</m:t>
          </m:r>
        </m:oMath>
      </m:oMathPara>
    </w:p>
    <w:p w14:paraId="1A27891C" w14:textId="33669BB8" w:rsidR="00E85069" w:rsidRPr="005D404A" w:rsidRDefault="00E85069" w:rsidP="00E85069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Gravitational acceleration</m:t>
          </m:r>
          <m:r>
            <m:rPr>
              <m:sty m:val="p"/>
            </m:rPr>
            <w:rPr>
              <w:rFonts w:ascii="Cambria Math" w:hAnsi="Cambria Math"/>
            </w:rPr>
            <m:t xml:space="preserve"> →</m:t>
          </m:r>
          <m:r>
            <m:rPr>
              <m:sty m:val="p"/>
            </m:rP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 xml:space="preserve"> 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A6B1AA" w14:textId="1B3D3A12" w:rsidR="003F2275" w:rsidRPr="005D404A" w:rsidRDefault="003F2275" w:rsidP="003F227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ensity of the air</m:t>
          </m:r>
          <m:r>
            <m:rPr>
              <m:sty m:val="p"/>
            </m:rPr>
            <w:rPr>
              <w:rFonts w:ascii="Cambria Math" w:hAnsi="Cambria Math"/>
            </w:rPr>
            <m:t xml:space="preserve"> →</m:t>
          </m:r>
          <m:r>
            <m:rPr>
              <m:sty m:val="p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 xml:space="preserve"> 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788F120" w14:textId="77777777" w:rsidR="003F2275" w:rsidRPr="005D404A" w:rsidRDefault="003F2275" w:rsidP="003F227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Gravitational acceleration</m:t>
          </m:r>
          <m:r>
            <m:rPr>
              <m:sty m:val="p"/>
            </m:rPr>
            <w:rPr>
              <w:rFonts w:ascii="Cambria Math" w:hAnsi="Cambria Math"/>
            </w:rPr>
            <m:t xml:space="preserve"> →g 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F22126B" w14:textId="47C305AE" w:rsidR="003F2275" w:rsidRPr="005D404A" w:rsidRDefault="003F2275" w:rsidP="003F227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rag coefficient</m:t>
          </m:r>
          <m:r>
            <m:rPr>
              <m:sty m:val="p"/>
            </m:rPr>
            <w:rPr>
              <w:rFonts w:ascii="Cambria Math" w:hAnsi="Cambria Math"/>
            </w:rPr>
            <m:t xml:space="preserve"> →</m:t>
          </m:r>
          <m:r>
            <m:rPr>
              <m:sty m:val="p"/>
            </m:rP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p"/>
            </m:rPr>
            <w:rPr>
              <w:rFonts w:ascii="Cambria Math" w:hAnsi="Cambria Math"/>
            </w:rPr>
            <m:t>dimensionless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0CE919D" w14:textId="5E8E2872" w:rsidR="003F2275" w:rsidRPr="000327B5" w:rsidRDefault="003F2275" w:rsidP="003F227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ross-sectional area of the raindrop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 xml:space="preserve"> 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75789AB" w14:textId="1C55D53A" w:rsidR="000327B5" w:rsidRPr="005D404A" w:rsidRDefault="000327B5" w:rsidP="000327B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erminal velocity of the raindrop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m:rPr>
              <m:sty m:val="p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(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EB28CD6" w14:textId="77777777" w:rsidR="000327B5" w:rsidRPr="005D404A" w:rsidRDefault="000327B5" w:rsidP="003F2275">
      <w:pPr>
        <w:rPr>
          <w:rFonts w:eastAsiaTheme="minorEastAsia"/>
        </w:rPr>
      </w:pPr>
    </w:p>
    <w:p w14:paraId="5524B7C9" w14:textId="57CFC16F" w:rsidR="00E85069" w:rsidRDefault="003F2275" w:rsidP="000327B5">
      <w:pPr>
        <w:jc w:val="both"/>
        <w:rPr>
          <w:rFonts w:asciiTheme="majorBidi" w:eastAsiaTheme="minorEastAsia" w:hAnsiTheme="majorBidi" w:cstheme="majorBidi"/>
        </w:rPr>
      </w:pPr>
      <w:r>
        <w:rPr>
          <w:rFonts w:asciiTheme="majorBidi" w:eastAsiaTheme="minorEastAsia" w:hAnsiTheme="majorBidi" w:cstheme="majorBidi"/>
        </w:rPr>
        <w:t>It seems the v</w:t>
      </w:r>
      <w:r w:rsidR="00C94285">
        <w:rPr>
          <w:rFonts w:asciiTheme="majorBidi" w:eastAsiaTheme="minorEastAsia" w:hAnsiTheme="majorBidi" w:cstheme="majorBidi"/>
        </w:rPr>
        <w:t>e</w:t>
      </w:r>
      <w:r>
        <w:rPr>
          <w:rFonts w:asciiTheme="majorBidi" w:eastAsiaTheme="minorEastAsia" w:hAnsiTheme="majorBidi" w:cstheme="majorBidi"/>
        </w:rPr>
        <w:t>locity is directly related to the mass of the raindrop and gravi</w:t>
      </w:r>
      <w:r w:rsidR="000327B5">
        <w:rPr>
          <w:rFonts w:asciiTheme="majorBidi" w:eastAsiaTheme="minorEastAsia" w:hAnsiTheme="majorBidi" w:cstheme="majorBidi"/>
        </w:rPr>
        <w:t>ta</w:t>
      </w:r>
      <w:r w:rsidR="00C94285">
        <w:rPr>
          <w:rFonts w:asciiTheme="majorBidi" w:eastAsiaTheme="minorEastAsia" w:hAnsiTheme="majorBidi" w:cstheme="majorBidi"/>
        </w:rPr>
        <w:t xml:space="preserve">tional acceleration and </w:t>
      </w:r>
      <w:r w:rsidR="00C94285" w:rsidRPr="00C94285">
        <w:rPr>
          <w:rFonts w:asciiTheme="majorBidi" w:eastAsiaTheme="minorEastAsia" w:hAnsiTheme="majorBidi" w:cstheme="majorBidi"/>
        </w:rPr>
        <w:t>is inversely related to</w:t>
      </w:r>
      <w:r w:rsidR="00C94285">
        <w:rPr>
          <w:rFonts w:asciiTheme="majorBidi" w:eastAsiaTheme="minorEastAsia" w:hAnsiTheme="majorBidi" w:cstheme="majorBidi"/>
        </w:rPr>
        <w:t xml:space="preserve"> air drag. So, </w:t>
      </w:r>
      <w:bookmarkStart w:id="2" w:name="_Hlk130250704"/>
      <w:r w:rsidR="00C94285">
        <w:rPr>
          <w:rFonts w:asciiTheme="majorBidi" w:eastAsiaTheme="minorEastAsia" w:hAnsiTheme="majorBidi" w:cstheme="majorBidi"/>
        </w:rPr>
        <w:t>the p</w:t>
      </w:r>
      <w:r w:rsidR="000327B5">
        <w:rPr>
          <w:rFonts w:asciiTheme="majorBidi" w:eastAsiaTheme="minorEastAsia" w:hAnsiTheme="majorBidi" w:cstheme="majorBidi"/>
        </w:rPr>
        <w:t>ro</w:t>
      </w:r>
      <w:r w:rsidR="00C94285">
        <w:rPr>
          <w:rFonts w:asciiTheme="majorBidi" w:eastAsiaTheme="minorEastAsia" w:hAnsiTheme="majorBidi" w:cstheme="majorBidi"/>
        </w:rPr>
        <w:t xml:space="preserve">posed </w:t>
      </w:r>
      <w:r w:rsidR="000327B5">
        <w:rPr>
          <w:rFonts w:asciiTheme="majorBidi" w:eastAsiaTheme="minorEastAsia" w:hAnsiTheme="majorBidi" w:cstheme="majorBidi"/>
        </w:rPr>
        <w:t>model</w:t>
      </w:r>
      <w:r w:rsidR="00C94285">
        <w:rPr>
          <w:rFonts w:asciiTheme="majorBidi" w:eastAsiaTheme="minorEastAsia" w:hAnsiTheme="majorBidi" w:cstheme="majorBidi"/>
        </w:rPr>
        <w:t xml:space="preserve"> </w:t>
      </w:r>
      <w:r w:rsidR="000327B5">
        <w:rPr>
          <w:rFonts w:asciiTheme="majorBidi" w:eastAsiaTheme="minorEastAsia" w:hAnsiTheme="majorBidi" w:cstheme="majorBidi"/>
        </w:rPr>
        <w:t>can be approximated as</w:t>
      </w:r>
      <w:bookmarkEnd w:id="2"/>
      <w:r w:rsidR="00C94285">
        <w:rPr>
          <w:rFonts w:asciiTheme="majorBidi" w:eastAsiaTheme="minorEastAsia" w:hAnsiTheme="majorBidi" w:cstheme="majorBidi"/>
        </w:rPr>
        <w:t>:</w:t>
      </w:r>
    </w:p>
    <w:p w14:paraId="68D7D86E" w14:textId="487EA0EF" w:rsidR="00C94285" w:rsidRPr="005D404A" w:rsidRDefault="00C94285" w:rsidP="00C9428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v= 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g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A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622D3248" w14:textId="69B7ECF0" w:rsidR="00473166" w:rsidRDefault="00473166" w:rsidP="000327B5">
      <w:pPr>
        <w:jc w:val="both"/>
        <w:rPr>
          <w:rFonts w:asciiTheme="majorBidi" w:eastAsiaTheme="minorEastAsia" w:hAnsiTheme="majorBidi" w:cstheme="majorBidi"/>
          <w:lang w:bidi="fa-IR"/>
        </w:rPr>
      </w:pPr>
      <w:r>
        <w:rPr>
          <w:rFonts w:asciiTheme="majorBidi" w:eastAsiaTheme="minorEastAsia" w:hAnsiTheme="majorBidi" w:cstheme="majorBidi"/>
          <w:lang w:bidi="fa-IR"/>
        </w:rPr>
        <w:t>As we know, a</w:t>
      </w:r>
      <w:r w:rsidRPr="00473166">
        <w:rPr>
          <w:rFonts w:asciiTheme="majorBidi" w:eastAsiaTheme="minorEastAsia" w:hAnsiTheme="majorBidi" w:cstheme="majorBidi"/>
          <w:lang w:bidi="fa-IR"/>
        </w:rPr>
        <w:t>t terminal velocity, these two forces are equal and opposite, resulting in a constant speed of descent.</w:t>
      </w:r>
      <w:r>
        <w:rPr>
          <w:rFonts w:asciiTheme="majorBidi" w:eastAsiaTheme="minorEastAsia" w:hAnsiTheme="majorBidi" w:cstheme="majorBidi"/>
          <w:lang w:bidi="fa-IR"/>
        </w:rPr>
        <w:t xml:space="preserve"> </w:t>
      </w:r>
      <w:r w:rsidRPr="00473166">
        <w:rPr>
          <w:rFonts w:asciiTheme="majorBidi" w:eastAsiaTheme="minorEastAsia" w:hAnsiTheme="majorBidi" w:cstheme="majorBidi"/>
          <w:lang w:bidi="fa-IR"/>
        </w:rPr>
        <w:t>Dimensional analysis</w:t>
      </w:r>
      <w:r>
        <w:rPr>
          <w:rFonts w:asciiTheme="majorBidi" w:eastAsiaTheme="minorEastAsia" w:hAnsiTheme="majorBidi" w:cstheme="majorBidi"/>
          <w:lang w:bidi="fa-IR"/>
        </w:rPr>
        <w:t>:</w:t>
      </w:r>
    </w:p>
    <w:p w14:paraId="50099F3C" w14:textId="1C89AA2B" w:rsidR="00473166" w:rsidRPr="00473166" w:rsidRDefault="00473166" w:rsidP="00473166">
      <w:pPr>
        <w:rPr>
          <w:rFonts w:asciiTheme="majorBidi" w:eastAsiaTheme="minorEastAsia" w:hAnsiTheme="majorBidi" w:cstheme="majorBidi"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g×m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g×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</m:den>
                  </m:f>
                </m:den>
              </m:f>
            </m:e>
          </m:rad>
          <m:r>
            <w:rPr>
              <w:rFonts w:ascii="Cambria Math" w:hAnsi="Cambria Math"/>
            </w:rPr>
            <m:t xml:space="preserve">    →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2A665027" w14:textId="195521DB" w:rsidR="003F2275" w:rsidRDefault="003F2275" w:rsidP="00E85069">
      <w:pPr>
        <w:rPr>
          <w:rFonts w:asciiTheme="majorBidi" w:eastAsiaTheme="minorEastAsia" w:hAnsiTheme="majorBidi" w:cstheme="majorBidi"/>
        </w:rPr>
      </w:pPr>
    </w:p>
    <w:p w14:paraId="720081F5" w14:textId="77777777" w:rsidR="000327B5" w:rsidRDefault="000327B5" w:rsidP="00E85069">
      <w:pPr>
        <w:rPr>
          <w:rFonts w:asciiTheme="majorBidi" w:eastAsiaTheme="minorEastAsia" w:hAnsiTheme="majorBidi" w:cstheme="majorBidi"/>
        </w:rPr>
      </w:pPr>
    </w:p>
    <w:p w14:paraId="5C299A6E" w14:textId="1ED1D9D6" w:rsidR="00473166" w:rsidRDefault="00473166" w:rsidP="000327B5">
      <w:pPr>
        <w:jc w:val="both"/>
        <w:rPr>
          <w:rFonts w:asciiTheme="majorBidi" w:hAnsiTheme="majorBidi"/>
          <w:i/>
          <w:iCs/>
          <w:sz w:val="24"/>
          <w:szCs w:val="24"/>
        </w:rPr>
      </w:pPr>
      <w:r w:rsidRPr="00473166">
        <w:rPr>
          <w:rStyle w:val="fontstyle01"/>
          <w:rFonts w:asciiTheme="majorBidi" w:hAnsiTheme="majorBidi"/>
          <w:color w:val="auto"/>
          <w:sz w:val="24"/>
          <w:szCs w:val="24"/>
        </w:rPr>
        <w:t xml:space="preserve">Part 2: </w:t>
      </w:r>
      <w:r w:rsidRPr="00473166">
        <w:rPr>
          <w:rFonts w:asciiTheme="majorBidi" w:hAnsiTheme="majorBidi"/>
          <w:sz w:val="24"/>
          <w:szCs w:val="24"/>
        </w:rPr>
        <w:t xml:space="preserve">Propose a model for the volume flow rate </w:t>
      </w:r>
      <w:r w:rsidRPr="00473166">
        <w:rPr>
          <w:rFonts w:asciiTheme="majorBidi" w:hAnsiTheme="majorBidi"/>
          <w:i/>
          <w:iCs/>
          <w:sz w:val="24"/>
          <w:szCs w:val="24"/>
        </w:rPr>
        <w:t>dV</w:t>
      </w:r>
      <w:r>
        <w:rPr>
          <w:rFonts w:asciiTheme="majorBidi" w:hAnsiTheme="majorBidi"/>
          <w:i/>
          <w:iCs/>
          <w:sz w:val="24"/>
          <w:szCs w:val="24"/>
        </w:rPr>
        <w:t>/</w:t>
      </w:r>
      <w:r w:rsidRPr="00473166">
        <w:rPr>
          <w:rFonts w:asciiTheme="majorBidi" w:hAnsiTheme="majorBidi"/>
          <w:i/>
          <w:iCs/>
          <w:sz w:val="24"/>
          <w:szCs w:val="24"/>
        </w:rPr>
        <w:t xml:space="preserve">dt </w:t>
      </w:r>
      <w:r w:rsidRPr="00473166">
        <w:rPr>
          <w:rFonts w:asciiTheme="majorBidi" w:hAnsiTheme="majorBidi"/>
          <w:sz w:val="24"/>
          <w:szCs w:val="24"/>
        </w:rPr>
        <w:t>of blood flowing in an artery</w:t>
      </w:r>
      <w:r>
        <w:rPr>
          <w:rFonts w:asciiTheme="majorBidi" w:hAnsiTheme="majorBidi"/>
          <w:sz w:val="24"/>
          <w:szCs w:val="24"/>
        </w:rPr>
        <w:t xml:space="preserve"> </w:t>
      </w:r>
      <w:r w:rsidRPr="00473166">
        <w:rPr>
          <w:rFonts w:asciiTheme="majorBidi" w:hAnsiTheme="majorBidi"/>
          <w:sz w:val="24"/>
          <w:szCs w:val="24"/>
        </w:rPr>
        <w:t xml:space="preserve">as a function of the pressure </w:t>
      </w:r>
      <w:r w:rsidRPr="00473166">
        <w:rPr>
          <w:rFonts w:asciiTheme="majorBidi" w:hAnsiTheme="majorBidi"/>
          <w:i/>
          <w:iCs/>
          <w:sz w:val="24"/>
          <w:szCs w:val="24"/>
        </w:rPr>
        <w:t xml:space="preserve">P </w:t>
      </w:r>
      <w:r w:rsidRPr="00473166">
        <w:rPr>
          <w:rFonts w:asciiTheme="majorBidi" w:hAnsiTheme="majorBidi"/>
          <w:sz w:val="24"/>
          <w:szCs w:val="24"/>
        </w:rPr>
        <w:t xml:space="preserve">drop per unit length of artery, the radius </w:t>
      </w:r>
      <w:r w:rsidRPr="00473166">
        <w:rPr>
          <w:rFonts w:asciiTheme="majorBidi" w:hAnsiTheme="majorBidi"/>
          <w:i/>
          <w:iCs/>
          <w:sz w:val="24"/>
          <w:szCs w:val="24"/>
        </w:rPr>
        <w:t>r</w:t>
      </w:r>
      <w:r w:rsidRPr="00473166">
        <w:rPr>
          <w:rFonts w:asciiTheme="majorBidi" w:hAnsiTheme="majorBidi"/>
          <w:sz w:val="24"/>
          <w:szCs w:val="24"/>
        </w:rPr>
        <w:t>,</w:t>
      </w:r>
      <w:r>
        <w:rPr>
          <w:rFonts w:asciiTheme="majorBidi" w:hAnsiTheme="majorBidi"/>
          <w:sz w:val="24"/>
          <w:szCs w:val="24"/>
        </w:rPr>
        <w:t xml:space="preserve"> </w:t>
      </w:r>
      <w:r w:rsidRPr="00473166">
        <w:rPr>
          <w:rFonts w:asciiTheme="majorBidi" w:hAnsiTheme="majorBidi"/>
          <w:sz w:val="24"/>
          <w:szCs w:val="24"/>
        </w:rPr>
        <w:t xml:space="preserve">the blood density </w:t>
      </w:r>
      <w:r w:rsidRPr="00473166">
        <w:rPr>
          <w:rFonts w:asciiTheme="majorBidi" w:hAnsiTheme="majorBidi"/>
          <w:i/>
          <w:iCs/>
          <w:sz w:val="24"/>
          <w:szCs w:val="24"/>
        </w:rPr>
        <w:t xml:space="preserve">ρ </w:t>
      </w:r>
      <w:r w:rsidRPr="00473166">
        <w:rPr>
          <w:rFonts w:asciiTheme="majorBidi" w:hAnsiTheme="majorBidi"/>
          <w:sz w:val="24"/>
          <w:szCs w:val="24"/>
        </w:rPr>
        <w:t xml:space="preserve">and the blood viscosity </w:t>
      </w:r>
      <w:r w:rsidRPr="00473166">
        <w:rPr>
          <w:rFonts w:asciiTheme="majorBidi" w:hAnsiTheme="majorBidi"/>
          <w:i/>
          <w:iCs/>
          <w:sz w:val="24"/>
          <w:szCs w:val="24"/>
        </w:rPr>
        <w:t>µ</w:t>
      </w:r>
      <w:r>
        <w:rPr>
          <w:rFonts w:asciiTheme="majorBidi" w:hAnsiTheme="majorBidi"/>
          <w:i/>
          <w:iCs/>
          <w:sz w:val="24"/>
          <w:szCs w:val="24"/>
        </w:rPr>
        <w:t>.</w:t>
      </w:r>
    </w:p>
    <w:p w14:paraId="739EB317" w14:textId="18E3609D" w:rsidR="00473166" w:rsidRDefault="000327B5" w:rsidP="000327B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Pre assumptions:</w:t>
      </w:r>
      <w:r>
        <w:rPr>
          <w:rFonts w:asciiTheme="majorBidi" w:hAnsiTheme="majorBidi" w:cstheme="majorBidi"/>
          <w:sz w:val="24"/>
          <w:szCs w:val="24"/>
        </w:rPr>
        <w:t xml:space="preserve"> T</w:t>
      </w:r>
      <w:r w:rsidRPr="000327B5">
        <w:rPr>
          <w:rFonts w:asciiTheme="majorBidi" w:hAnsiTheme="majorBidi" w:cstheme="majorBidi"/>
          <w:sz w:val="24"/>
          <w:szCs w:val="24"/>
        </w:rPr>
        <w:t>he flow of blood in the artery</w:t>
      </w:r>
      <w:r>
        <w:rPr>
          <w:rFonts w:asciiTheme="majorBidi" w:hAnsiTheme="majorBidi" w:cstheme="majorBidi"/>
          <w:sz w:val="24"/>
          <w:szCs w:val="24"/>
        </w:rPr>
        <w:t xml:space="preserve"> is not turbulent, and </w:t>
      </w:r>
      <w:r w:rsidRPr="000327B5">
        <w:rPr>
          <w:rFonts w:asciiTheme="majorBidi" w:hAnsiTheme="majorBidi" w:cstheme="majorBidi"/>
          <w:sz w:val="24"/>
          <w:szCs w:val="24"/>
        </w:rPr>
        <w:t>the artery is a straight, cylindrical tube with a constant radiu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5FE13C4" w14:textId="52754928" w:rsidR="000327B5" w:rsidRPr="000327B5" w:rsidRDefault="000327B5" w:rsidP="000327B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olume flow rate of blood flowing in an artery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t</m:t>
              </m:r>
            </m:den>
          </m:f>
          <m:r>
            <w:rPr>
              <w:rFonts w:ascii="Cambria Math" w:hAnsiTheme="majorBidi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26D3356" w14:textId="249B8BEC" w:rsidR="000327B5" w:rsidRPr="005D404A" w:rsidRDefault="000327B5" w:rsidP="000327B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adius of the artery</m:t>
          </m:r>
          <m:r>
            <m:rPr>
              <m:sty m:val="p"/>
            </m:rPr>
            <w:rPr>
              <w:rFonts w:ascii="Cambria Math" w:hAnsi="Cambria Math"/>
            </w:rPr>
            <m:t xml:space="preserve"> →</m:t>
          </m:r>
          <m:r>
            <m:rPr>
              <m:sty m:val="p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 xml:space="preserve"> (</m:t>
          </m:r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2574A73" w14:textId="49A83AF0" w:rsidR="000327B5" w:rsidRPr="005D404A" w:rsidRDefault="000327B5" w:rsidP="000327B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ressure drop per unit length of the artery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m:rPr>
              <m:sty m:val="p"/>
            </m:rP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 xml:space="preserve"> 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95B8954" w14:textId="222C47AA" w:rsidR="000327B5" w:rsidRPr="005D404A" w:rsidRDefault="000327B5" w:rsidP="000327B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iscosity of the blood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m:rPr>
              <m:sty m:val="p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 xml:space="preserve"> 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g</m:t>
              </m:r>
            </m:num>
            <m:den>
              <m:r>
                <w:rPr>
                  <w:rFonts w:ascii="Cambria Math" w:hAnsi="Cambria Math"/>
                </w:rPr>
                <m:t>m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3F1F1A0" w14:textId="0B1BCFED" w:rsidR="000327B5" w:rsidRPr="005D404A" w:rsidRDefault="000327B5" w:rsidP="000327B5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Blood density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  <w:sz w:val="24"/>
              <w:szCs w:val="24"/>
            </w:rPr>
            <m:t>ρ</m:t>
          </m:r>
          <m:r>
            <w:rPr>
              <w:rFonts w:ascii="Cambria Math" w:hAnsiTheme="majorBidi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B19ACED" w14:textId="630BD151" w:rsidR="004E74A1" w:rsidRDefault="004E74A1" w:rsidP="000327B5">
      <w:pPr>
        <w:rPr>
          <w:rStyle w:val="fontstyle01"/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576A0CBB" w14:textId="523EE6FC" w:rsidR="004E74A1" w:rsidRPr="004E74A1" w:rsidRDefault="004E74A1" w:rsidP="000327B5">
      <w:pPr>
        <w:rPr>
          <w:rFonts w:asciiTheme="majorBidi" w:eastAsiaTheme="minorEastAsia" w:hAnsiTheme="majorBidi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g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a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g</m:t>
                  </m:r>
                </m:num>
                <m:den>
                  <m:r>
                    <w:rPr>
                      <w:rFonts w:ascii="Cambria Math" w:hAnsi="Cambria Math"/>
                    </w:rPr>
                    <m:t>ms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g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(m)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</m:oMath>
      </m:oMathPara>
    </w:p>
    <w:p w14:paraId="30A0ACE5" w14:textId="1E4A7CF5" w:rsidR="004E74A1" w:rsidRPr="005D404A" w:rsidRDefault="004E74A1" w:rsidP="004E74A1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→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2a-b=-1</m:t>
                  </m:r>
                </m:e>
                <m:e>
                  <m:r>
                    <w:rPr>
                      <w:rFonts w:ascii="Cambria Math" w:hAnsi="Cambria Math"/>
                    </w:rPr>
                    <m:t>a+b+c=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a-b-3c+d=3</m:t>
                  </m:r>
                </m:e>
              </m:eqArr>
              <m:r>
                <w:rPr>
                  <w:rFonts w:ascii="Cambria Math" w:hAnsi="Cambria Math"/>
                </w:rPr>
                <m:t>→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a=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=-3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=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=5</m:t>
                      </m:r>
                    </m:e>
                  </m:eqArr>
                </m:e>
              </m:d>
            </m:e>
          </m:d>
        </m:oMath>
      </m:oMathPara>
    </w:p>
    <w:p w14:paraId="0D856CBE" w14:textId="77777777" w:rsidR="004E74A1" w:rsidRDefault="004E74A1" w:rsidP="004E74A1">
      <w:pPr>
        <w:jc w:val="both"/>
        <w:rPr>
          <w:rFonts w:asciiTheme="majorBidi" w:eastAsiaTheme="minorEastAsia" w:hAnsiTheme="majorBidi" w:cstheme="majorBidi"/>
        </w:rPr>
      </w:pPr>
    </w:p>
    <w:p w14:paraId="5230392C" w14:textId="52A96D12" w:rsidR="004E74A1" w:rsidRPr="004E74A1" w:rsidRDefault="004E74A1" w:rsidP="004E74A1">
      <w:pPr>
        <w:jc w:val="both"/>
        <w:rPr>
          <w:rStyle w:val="fontstyle01"/>
          <w:rFonts w:asciiTheme="majorBidi" w:eastAsiaTheme="minorEastAsia" w:hAnsiTheme="majorBidi" w:cstheme="majorBidi"/>
          <w:b w:val="0"/>
          <w:bCs w:val="0"/>
          <w:color w:val="auto"/>
          <w:sz w:val="22"/>
          <w:szCs w:val="22"/>
        </w:rPr>
      </w:pPr>
      <w:r>
        <w:rPr>
          <w:rFonts w:asciiTheme="majorBidi" w:eastAsiaTheme="minorEastAsia" w:hAnsiTheme="majorBidi" w:cstheme="majorBidi"/>
        </w:rPr>
        <w:t>So, the proposed model can be approximated as:</w:t>
      </w:r>
    </w:p>
    <w:p w14:paraId="6327809C" w14:textId="19D578C6" w:rsidR="000327B5" w:rsidRPr="005D404A" w:rsidRDefault="000327B5" w:rsidP="000327B5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×ρ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0D4554B5" w14:textId="77777777" w:rsidR="004E74A1" w:rsidRDefault="004E74A1" w:rsidP="00E85069">
      <w:pPr>
        <w:rPr>
          <w:rFonts w:asciiTheme="majorBidi" w:eastAsiaTheme="minorEastAsia" w:hAnsiTheme="majorBidi" w:cstheme="majorBidi"/>
          <w:lang w:bidi="fa-IR"/>
        </w:rPr>
      </w:pPr>
    </w:p>
    <w:p w14:paraId="48407B7B" w14:textId="48CA2048" w:rsidR="00473166" w:rsidRDefault="000327B5" w:rsidP="00E85069">
      <w:pPr>
        <w:rPr>
          <w:rFonts w:asciiTheme="majorBidi" w:eastAsiaTheme="minorEastAsia" w:hAnsiTheme="majorBidi" w:cstheme="majorBidi"/>
          <w:lang w:bidi="fa-IR"/>
        </w:rPr>
      </w:pPr>
      <w:r w:rsidRPr="00473166">
        <w:rPr>
          <w:rFonts w:asciiTheme="majorBidi" w:eastAsiaTheme="minorEastAsia" w:hAnsiTheme="majorBidi" w:cstheme="majorBidi"/>
          <w:lang w:bidi="fa-IR"/>
        </w:rPr>
        <w:t>Dimensional analysis</w:t>
      </w:r>
      <w:r>
        <w:rPr>
          <w:rFonts w:asciiTheme="majorBidi" w:eastAsiaTheme="minorEastAsia" w:hAnsiTheme="majorBidi" w:cstheme="majorBidi"/>
          <w:lang w:bidi="fa-IR"/>
        </w:rPr>
        <w:t>:</w:t>
      </w:r>
    </w:p>
    <w:p w14:paraId="549E7240" w14:textId="7F943038" w:rsidR="000327B5" w:rsidRPr="000327B5" w:rsidRDefault="000327B5" w:rsidP="00E85069">
      <w:pPr>
        <w:rPr>
          <w:rFonts w:asciiTheme="majorBidi" w:eastAsiaTheme="minorEastAsia" w:hAnsiTheme="majorBidi" w:cstheme="majorBidi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kg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g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kg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20EBF07A" w14:textId="16753970" w:rsidR="000327B5" w:rsidRDefault="000327B5" w:rsidP="00E85069">
      <w:pPr>
        <w:rPr>
          <w:rFonts w:asciiTheme="majorBidi" w:eastAsiaTheme="minorEastAsia" w:hAnsiTheme="majorBidi" w:cstheme="majorBidi"/>
        </w:rPr>
      </w:pPr>
    </w:p>
    <w:p w14:paraId="2A292B3F" w14:textId="77777777" w:rsidR="000327B5" w:rsidRPr="00E85069" w:rsidRDefault="000327B5" w:rsidP="00E85069">
      <w:pPr>
        <w:rPr>
          <w:rFonts w:asciiTheme="majorBidi" w:eastAsiaTheme="minorEastAsia" w:hAnsiTheme="majorBidi" w:cstheme="majorBidi"/>
        </w:rPr>
      </w:pPr>
    </w:p>
    <w:p w14:paraId="286598E7" w14:textId="1DD0FAF4" w:rsidR="00F64320" w:rsidRPr="00C90D3E" w:rsidRDefault="00F64320" w:rsidP="00F64320">
      <w:pPr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C90D3E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Exercise </w:t>
      </w:r>
      <w:r w:rsidR="004E74A1">
        <w:rPr>
          <w:rStyle w:val="fontstyle01"/>
          <w:rFonts w:asciiTheme="majorBidi" w:hAnsiTheme="majorBidi" w:cstheme="majorBidi"/>
          <w:color w:val="auto"/>
          <w:sz w:val="24"/>
          <w:szCs w:val="24"/>
        </w:rPr>
        <w:t>8</w:t>
      </w:r>
      <w:r w:rsidRPr="00C90D3E">
        <w:rPr>
          <w:rStyle w:val="fontstyle01"/>
          <w:rFonts w:asciiTheme="majorBidi" w:hAnsiTheme="majorBidi" w:cstheme="majorBidi"/>
          <w:color w:val="auto"/>
          <w:sz w:val="24"/>
          <w:szCs w:val="24"/>
        </w:rPr>
        <w:t>:</w:t>
      </w:r>
    </w:p>
    <w:p w14:paraId="2A3A0B01" w14:textId="0AD71365" w:rsidR="00146FFD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74A1">
        <w:rPr>
          <w:rFonts w:ascii="Times New Roman" w:eastAsia="Times New Roman" w:hAnsi="Times New Roman" w:cs="Times New Roman"/>
          <w:sz w:val="24"/>
          <w:szCs w:val="24"/>
        </w:rPr>
        <w:t>Write a code to solve the wave equations, given the initial and bounda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E74A1">
        <w:rPr>
          <w:rFonts w:ascii="Times New Roman" w:eastAsia="Times New Roman" w:hAnsi="Times New Roman" w:cs="Times New Roman"/>
          <w:sz w:val="24"/>
          <w:szCs w:val="24"/>
        </w:rPr>
        <w:t>condition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6DC54D3" w14:textId="77777777" w:rsidR="004E74A1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ECD6B0" w14:textId="1DF3B59E" w:rsidR="004E74A1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</w:t>
      </w:r>
      <w:r w:rsidRPr="004E74A1">
        <w:rPr>
          <w:rFonts w:ascii="Times New Roman" w:eastAsia="Times New Roman" w:hAnsi="Times New Roman" w:cs="Times New Roman"/>
          <w:sz w:val="24"/>
          <w:szCs w:val="24"/>
        </w:rPr>
        <w:t>ave equa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C280EF0" w14:textId="1DD79A75" w:rsidR="004E74A1" w:rsidRPr="004E74A1" w:rsidRDefault="004E74A1" w:rsidP="004E74A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u(x,t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u(x,t)</m:t>
          </m:r>
        </m:oMath>
      </m:oMathPara>
    </w:p>
    <w:p w14:paraId="4BD11423" w14:textId="197CB3BD" w:rsidR="004E74A1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74A1">
        <w:rPr>
          <w:rFonts w:ascii="Times New Roman" w:eastAsia="Times New Roman" w:hAnsi="Times New Roman" w:cs="Times New Roman"/>
          <w:sz w:val="24"/>
          <w:szCs w:val="24"/>
        </w:rPr>
        <w:t xml:space="preserve">For small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Δ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t 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and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Δ</m:t>
        </m:r>
        <m:r>
          <w:rPr>
            <w:rFonts w:ascii="Cambria Math" w:eastAsia="Times New Roman" w:hAnsi="Cambria Math" w:cs="Times New Roman"/>
            <w:sz w:val="24"/>
            <w:szCs w:val="24"/>
          </w:rPr>
          <m:t>x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BF0C8F4" w14:textId="6ECA8D96" w:rsidR="004E74A1" w:rsidRPr="004E74A1" w:rsidRDefault="004E74A1" w:rsidP="004E74A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u(x,t)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,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u(x,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den>
          </m:f>
        </m:oMath>
      </m:oMathPara>
    </w:p>
    <w:p w14:paraId="0AF30E87" w14:textId="0BD111B8" w:rsidR="004E74A1" w:rsidRPr="004E74A1" w:rsidRDefault="004E74A1" w:rsidP="004E74A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u(x,t)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,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u(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t)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</m:t>
              </m:r>
            </m:den>
          </m:f>
        </m:oMath>
      </m:oMathPara>
    </w:p>
    <w:p w14:paraId="58E2E630" w14:textId="0AA3AD52" w:rsidR="004E74A1" w:rsidRPr="004E74A1" w:rsidRDefault="004E74A1" w:rsidP="004E74A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u(x,t)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,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,t-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u(x,t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1102E071" w14:textId="2B4B806E" w:rsidR="004E74A1" w:rsidRPr="004E74A1" w:rsidRDefault="004E74A1" w:rsidP="004E74A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u(x,t)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,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2u(x-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t)+u(x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t)</m:t>
              </m:r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7173232A" w14:textId="77777777" w:rsidR="004E74A1" w:rsidRPr="004E74A1" w:rsidRDefault="004E74A1" w:rsidP="004E74A1">
      <w:pPr>
        <w:rPr>
          <w:rFonts w:eastAsiaTheme="minorEastAsia"/>
        </w:rPr>
      </w:pPr>
    </w:p>
    <w:p w14:paraId="167D1100" w14:textId="6CD48555" w:rsidR="004E74A1" w:rsidRPr="004E74A1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de is provided in the attached notebook.</w:t>
      </w:r>
    </w:p>
    <w:p w14:paraId="734D4A13" w14:textId="2EFE628D" w:rsidR="004E74A1" w:rsidRPr="005D404A" w:rsidRDefault="004E74A1" w:rsidP="004E74A1">
      <w:pPr>
        <w:rPr>
          <w:rFonts w:eastAsiaTheme="minorEastAsia"/>
        </w:rPr>
      </w:pPr>
    </w:p>
    <w:p w14:paraId="298B417F" w14:textId="77777777" w:rsidR="004E74A1" w:rsidRPr="004E74A1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0FAE7A" w14:textId="77777777" w:rsidR="004E74A1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8116DAF" w14:textId="77777777" w:rsidR="004E74A1" w:rsidRPr="00146FFD" w:rsidRDefault="004E74A1" w:rsidP="004E74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4E74A1" w:rsidRPr="00146F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Sans10-Bold">
    <w:altName w:val="Cambria"/>
    <w:panose1 w:val="00000000000000000000"/>
    <w:charset w:val="00"/>
    <w:family w:val="roman"/>
    <w:notTrueType/>
    <w:pitch w:val="default"/>
  </w:font>
  <w:font w:name="CMR12">
    <w:altName w:val="Cambria"/>
    <w:panose1 w:val="00000000000000000000"/>
    <w:charset w:val="00"/>
    <w:family w:val="roman"/>
    <w:notTrueType/>
    <w:pitch w:val="default"/>
  </w:font>
  <w:font w:name="CMSY10">
    <w:altName w:val="Cambria"/>
    <w:panose1 w:val="00000000000000000000"/>
    <w:charset w:val="00"/>
    <w:family w:val="roman"/>
    <w:notTrueType/>
    <w:pitch w:val="default"/>
  </w:font>
  <w:font w:name="CMMI12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93083"/>
    <w:multiLevelType w:val="hybridMultilevel"/>
    <w:tmpl w:val="1444F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D0B71"/>
    <w:multiLevelType w:val="hybridMultilevel"/>
    <w:tmpl w:val="7D547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7556116">
    <w:abstractNumId w:val="1"/>
  </w:num>
  <w:num w:numId="2" w16cid:durableId="832069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TYxNDM3MrMwNzdQ0lEKTi0uzszPAykwqwUADy2MoCwAAAA="/>
  </w:docVars>
  <w:rsids>
    <w:rsidRoot w:val="0020609E"/>
    <w:rsid w:val="00004825"/>
    <w:rsid w:val="000327B5"/>
    <w:rsid w:val="00053B24"/>
    <w:rsid w:val="0005504E"/>
    <w:rsid w:val="00093D7F"/>
    <w:rsid w:val="001236A1"/>
    <w:rsid w:val="00146FFD"/>
    <w:rsid w:val="00152D85"/>
    <w:rsid w:val="00183BB2"/>
    <w:rsid w:val="00201EC0"/>
    <w:rsid w:val="0020609E"/>
    <w:rsid w:val="00214B8B"/>
    <w:rsid w:val="002212F9"/>
    <w:rsid w:val="002754EA"/>
    <w:rsid w:val="002D6B88"/>
    <w:rsid w:val="003247E5"/>
    <w:rsid w:val="00360718"/>
    <w:rsid w:val="00374353"/>
    <w:rsid w:val="003928E2"/>
    <w:rsid w:val="003C3C46"/>
    <w:rsid w:val="003C6D22"/>
    <w:rsid w:val="003E1B76"/>
    <w:rsid w:val="003F2275"/>
    <w:rsid w:val="00436E63"/>
    <w:rsid w:val="004444D3"/>
    <w:rsid w:val="00444FFF"/>
    <w:rsid w:val="00460370"/>
    <w:rsid w:val="004661F5"/>
    <w:rsid w:val="00473166"/>
    <w:rsid w:val="0047320A"/>
    <w:rsid w:val="004E74A1"/>
    <w:rsid w:val="00505E5E"/>
    <w:rsid w:val="00511734"/>
    <w:rsid w:val="00544BBA"/>
    <w:rsid w:val="00546349"/>
    <w:rsid w:val="00567D62"/>
    <w:rsid w:val="00572FCE"/>
    <w:rsid w:val="0058702F"/>
    <w:rsid w:val="00591EEF"/>
    <w:rsid w:val="00597DA0"/>
    <w:rsid w:val="005C132A"/>
    <w:rsid w:val="005C1A25"/>
    <w:rsid w:val="005D404A"/>
    <w:rsid w:val="00631065"/>
    <w:rsid w:val="00641322"/>
    <w:rsid w:val="006433AC"/>
    <w:rsid w:val="00660AAF"/>
    <w:rsid w:val="00671DF3"/>
    <w:rsid w:val="006B0E24"/>
    <w:rsid w:val="0070127E"/>
    <w:rsid w:val="00720FDF"/>
    <w:rsid w:val="007432AC"/>
    <w:rsid w:val="007936ED"/>
    <w:rsid w:val="00793C00"/>
    <w:rsid w:val="007F7324"/>
    <w:rsid w:val="00810A61"/>
    <w:rsid w:val="00812D7F"/>
    <w:rsid w:val="00873CB1"/>
    <w:rsid w:val="008919F6"/>
    <w:rsid w:val="008A0998"/>
    <w:rsid w:val="00901400"/>
    <w:rsid w:val="00922465"/>
    <w:rsid w:val="00947178"/>
    <w:rsid w:val="00961403"/>
    <w:rsid w:val="00982A3E"/>
    <w:rsid w:val="00A0495C"/>
    <w:rsid w:val="00A70C89"/>
    <w:rsid w:val="00A945BC"/>
    <w:rsid w:val="00AE0D46"/>
    <w:rsid w:val="00B35C20"/>
    <w:rsid w:val="00B70F6C"/>
    <w:rsid w:val="00B754AA"/>
    <w:rsid w:val="00B834D4"/>
    <w:rsid w:val="00B91082"/>
    <w:rsid w:val="00BD0708"/>
    <w:rsid w:val="00C10799"/>
    <w:rsid w:val="00C3666A"/>
    <w:rsid w:val="00C771B7"/>
    <w:rsid w:val="00C77CA3"/>
    <w:rsid w:val="00C90D3E"/>
    <w:rsid w:val="00C94285"/>
    <w:rsid w:val="00D37654"/>
    <w:rsid w:val="00D47201"/>
    <w:rsid w:val="00D90607"/>
    <w:rsid w:val="00DB2926"/>
    <w:rsid w:val="00DE5351"/>
    <w:rsid w:val="00E85069"/>
    <w:rsid w:val="00E86CAD"/>
    <w:rsid w:val="00EE3D99"/>
    <w:rsid w:val="00F52BEE"/>
    <w:rsid w:val="00F64320"/>
    <w:rsid w:val="00F913B2"/>
    <w:rsid w:val="00FA45D5"/>
    <w:rsid w:val="00FB1169"/>
    <w:rsid w:val="00FB4611"/>
    <w:rsid w:val="00FE7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7C1BD"/>
  <w15:chartTrackingRefBased/>
  <w15:docId w15:val="{4E66BFE6-1AAC-4E0A-A656-2C4392A45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4A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609E"/>
    <w:rPr>
      <w:color w:val="808080"/>
    </w:rPr>
  </w:style>
  <w:style w:type="character" w:customStyle="1" w:styleId="fontstyle01">
    <w:name w:val="fontstyle01"/>
    <w:basedOn w:val="DefaultParagraphFont"/>
    <w:rsid w:val="00C90D3E"/>
    <w:rPr>
      <w:rFonts w:ascii="LMSans10-Bold" w:hAnsi="LMSans10-Bold" w:hint="default"/>
      <w:b/>
      <w:bCs/>
      <w:i w:val="0"/>
      <w:iCs w:val="0"/>
      <w:color w:val="FFFFFF"/>
      <w:sz w:val="18"/>
      <w:szCs w:val="18"/>
    </w:rPr>
  </w:style>
  <w:style w:type="character" w:customStyle="1" w:styleId="fontstyle11">
    <w:name w:val="fontstyle11"/>
    <w:basedOn w:val="DefaultParagraphFont"/>
    <w:rsid w:val="003928E2"/>
    <w:rPr>
      <w:rFonts w:ascii="CMR12" w:hAnsi="CMR12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928E2"/>
    <w:rPr>
      <w:rFonts w:ascii="CMSY10" w:hAnsi="CMSY10" w:hint="default"/>
      <w:b w:val="0"/>
      <w:bCs w:val="0"/>
      <w:i/>
      <w:iCs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04825"/>
    <w:rPr>
      <w:rFonts w:ascii="CMMI12" w:hAnsi="CMMI12" w:hint="default"/>
      <w:b w:val="0"/>
      <w:bCs w:val="0"/>
      <w:i/>
      <w:iCs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44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1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</TotalTime>
  <Pages>3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ei, Alireza</dc:creator>
  <cp:keywords/>
  <dc:description/>
  <cp:lastModifiedBy>Rafiei, Alireza</cp:lastModifiedBy>
  <cp:revision>4</cp:revision>
  <dcterms:created xsi:type="dcterms:W3CDTF">2023-03-21T03:10:00Z</dcterms:created>
  <dcterms:modified xsi:type="dcterms:W3CDTF">2023-03-21T15:20:00Z</dcterms:modified>
</cp:coreProperties>
</file>